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རྣལ་འབྱོར་མའི་སྒྲུབ་ཐབས།༄། མཁའ་སྤྱོད་མ་དཀར་མོ་བཞུགས་སྷོ། །​ ༄༅༅། །​རྒྱ་གར་སྐད་དུ། བཛྲ་ཡོ་གི་ནི་ས་ད་ན་མ། བོད་སྐད་དུ། རྡོ་རྗེ་རྣལ་འབྱོར་མའི་སྒྲུབ་ཐབས། རྡོ་རྗེ་རྣལ་འབྱོར་མ་ལ་ཕྱག་འཚལ་ལོ། །​ངལ་བ་དོན་མེད་བདག་ལ་ལུས་ངག་ཡིད་གསུམ་ལ་བྱ་བའི་གནོད་པ་རྣམས་སྤང་ཏེ། །​སེམས་བསྐྱེད་སྔོན་དུ་སོང་བས་མདུན་གྱི་ནམ་མཁའ་དབྱིངས་དག་ནས་ཧྲིཿཡིག་འཕྲོ་འདུ་ལས། །​མཁའ་སྤྱོད་མ་གར་གྱི་ཉམས་དགུ་དང་ལྡན་པ་གཡས་རྡོ་རྗེ་གྲི་གུག་གཡོན་ཐོད་པ་བསྣམས། །​ཟླ་བའི་མདོག་འདྲ་བ་ལང་ཚོ་དར་ལ་བབ་འོད་ཟེར་སྣ་ཚོགས་འཕྲོ་བ་ལ་དམིགས་ནས། །​སྐུ་གསུང་ཐུགས་ཀྱི་སྙིང་པོས་མཆོད་བྱས་ནས། །​ཉོན་མོངས་པའི་སྒྲིབ་སོགས་དག་ནས་མཁའ་དབྱིངས་གནས་སུ་འགྲོ། །​མཁའ་སྤྱོད་མ་དཀར་མོའི་སྒྲུབ་ཐབས། པཎྜི་ཏ་དི་པཾ་ཀ་ར་ཤྲི་ཛྙ་ནས་མཛད་པ་རྫོགས་སྷོ།། །​།པཎྜི་ཏ་དེ་ཉིད་དང་ལོ་ཙ་བ་རིན་ཆེན་བཟང་པོས་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7Z</dcterms:created>
  <dcterms:modified xsi:type="dcterms:W3CDTF">2023-09-10T18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